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EED8B" w14:textId="5CC6C099" w:rsidR="00CD4A07" w:rsidRPr="00CD4A07" w:rsidRDefault="00CE18DE" w:rsidP="00CD4A0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520E5F">
        <w:rPr>
          <w:b/>
          <w:sz w:val="28"/>
          <w:szCs w:val="28"/>
        </w:rPr>
        <w:t>2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Designing and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implementing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a complete</w:t>
      </w:r>
      <w:r w:rsidR="00CD4A07">
        <w:rPr>
          <w:b/>
          <w:sz w:val="28"/>
          <w:szCs w:val="28"/>
        </w:rPr>
        <w:t xml:space="preserve"> </w:t>
      </w:r>
      <w:r w:rsidR="00CD4A07" w:rsidRPr="00CD4A07">
        <w:rPr>
          <w:b/>
          <w:sz w:val="28"/>
          <w:szCs w:val="28"/>
        </w:rPr>
        <w:t>web app using</w:t>
      </w:r>
      <w:r w:rsidR="00CD4A07">
        <w:rPr>
          <w:b/>
          <w:sz w:val="28"/>
          <w:szCs w:val="28"/>
        </w:rPr>
        <w:t xml:space="preserve"> </w:t>
      </w:r>
      <w:r w:rsidR="00457885">
        <w:rPr>
          <w:b/>
          <w:sz w:val="28"/>
          <w:szCs w:val="28"/>
        </w:rPr>
        <w:t>MERN</w:t>
      </w:r>
      <w:r w:rsidR="00CD4A07">
        <w:rPr>
          <w:b/>
          <w:sz w:val="28"/>
          <w:szCs w:val="28"/>
        </w:rPr>
        <w:t xml:space="preserve"> stack</w:t>
      </w:r>
      <w:r w:rsidR="002B0029">
        <w:rPr>
          <w:b/>
          <w:sz w:val="28"/>
          <w:szCs w:val="28"/>
        </w:rPr>
        <w:t xml:space="preserve"> and GraphQL</w:t>
      </w:r>
    </w:p>
    <w:p w14:paraId="01CBAF4A" w14:textId="77777777" w:rsidR="005A656B" w:rsidRDefault="005A656B" w:rsidP="00BE696D">
      <w:pPr>
        <w:rPr>
          <w:sz w:val="24"/>
          <w:szCs w:val="24"/>
        </w:rPr>
      </w:pPr>
    </w:p>
    <w:p w14:paraId="7E10496D" w14:textId="0F130A9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5A0392" w:rsidRPr="002B357C">
        <w:rPr>
          <w:sz w:val="24"/>
          <w:szCs w:val="24"/>
        </w:rPr>
        <w:t xml:space="preserve">Week </w:t>
      </w:r>
      <w:r w:rsidR="003508B2">
        <w:rPr>
          <w:sz w:val="24"/>
          <w:szCs w:val="24"/>
        </w:rPr>
        <w:t>8</w:t>
      </w:r>
      <w:r w:rsidR="005A0392">
        <w:rPr>
          <w:sz w:val="24"/>
          <w:szCs w:val="24"/>
        </w:rPr>
        <w:t xml:space="preserve">, </w:t>
      </w:r>
      <w:r w:rsidR="003508B2">
        <w:rPr>
          <w:sz w:val="24"/>
          <w:szCs w:val="24"/>
        </w:rPr>
        <w:t>Sunday Midnight</w:t>
      </w:r>
      <w:r w:rsidRPr="002B357C">
        <w:rPr>
          <w:sz w:val="24"/>
          <w:szCs w:val="24"/>
        </w:rPr>
        <w:t>.</w:t>
      </w:r>
    </w:p>
    <w:p w14:paraId="51DDC67F" w14:textId="77777777" w:rsidR="005E15A8" w:rsidRPr="002B357C" w:rsidRDefault="005E15A8" w:rsidP="00BE696D">
      <w:pPr>
        <w:rPr>
          <w:sz w:val="24"/>
          <w:szCs w:val="24"/>
        </w:rPr>
      </w:pPr>
    </w:p>
    <w:p w14:paraId="4414D645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457885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:</w:t>
      </w:r>
    </w:p>
    <w:p w14:paraId="6E6CF0A0" w14:textId="77777777" w:rsidR="00587DFD" w:rsidRPr="00FB7BC2" w:rsidRDefault="00CD4A07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uild an Express </w:t>
      </w:r>
      <w:r w:rsidR="002B0029">
        <w:rPr>
          <w:sz w:val="24"/>
          <w:szCs w:val="24"/>
        </w:rPr>
        <w:t>GraphQL</w:t>
      </w:r>
      <w:r>
        <w:rPr>
          <w:sz w:val="24"/>
          <w:szCs w:val="24"/>
        </w:rPr>
        <w:t xml:space="preserve"> API</w:t>
      </w:r>
    </w:p>
    <w:p w14:paraId="645828FA" w14:textId="77777777" w:rsidR="00FB7BC2" w:rsidRPr="00F861DD" w:rsidRDefault="00344A6B" w:rsidP="00587DFD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Build a</w:t>
      </w:r>
      <w:r w:rsidR="00457885">
        <w:rPr>
          <w:bCs/>
          <w:sz w:val="24"/>
          <w:szCs w:val="24"/>
        </w:rPr>
        <w:t xml:space="preserve"> React </w:t>
      </w:r>
      <w:r w:rsidR="00CD4A07">
        <w:rPr>
          <w:bCs/>
          <w:sz w:val="24"/>
          <w:szCs w:val="24"/>
        </w:rPr>
        <w:t>f</w:t>
      </w:r>
      <w:r w:rsidR="00730FE4">
        <w:rPr>
          <w:bCs/>
          <w:sz w:val="24"/>
          <w:szCs w:val="24"/>
        </w:rPr>
        <w:t>ront-</w:t>
      </w:r>
      <w:r w:rsidR="007E32E9">
        <w:rPr>
          <w:bCs/>
          <w:sz w:val="24"/>
          <w:szCs w:val="24"/>
        </w:rPr>
        <w:t xml:space="preserve">end that utilizes Express </w:t>
      </w:r>
      <w:r w:rsidR="002B0029">
        <w:rPr>
          <w:bCs/>
          <w:sz w:val="24"/>
          <w:szCs w:val="24"/>
        </w:rPr>
        <w:t>GraphQL</w:t>
      </w:r>
      <w:r w:rsidR="00CD4A07">
        <w:rPr>
          <w:bCs/>
          <w:sz w:val="24"/>
          <w:szCs w:val="24"/>
        </w:rPr>
        <w:t xml:space="preserve"> API</w:t>
      </w:r>
    </w:p>
    <w:p w14:paraId="2528EC98" w14:textId="77777777" w:rsidR="00587DFD" w:rsidRPr="00F36182" w:rsidRDefault="00CD4A07" w:rsidP="00587DFD">
      <w:pPr>
        <w:numPr>
          <w:ilvl w:val="0"/>
          <w:numId w:val="1"/>
        </w:numPr>
        <w:rPr>
          <w:sz w:val="24"/>
          <w:szCs w:val="24"/>
        </w:rPr>
      </w:pPr>
      <w:bookmarkStart w:id="0" w:name="OLE_LINK1"/>
      <w:r>
        <w:rPr>
          <w:sz w:val="24"/>
          <w:szCs w:val="24"/>
        </w:rPr>
        <w:t>Perform CRUD operations</w:t>
      </w:r>
    </w:p>
    <w:bookmarkEnd w:id="0"/>
    <w:p w14:paraId="2E093AAB" w14:textId="77777777" w:rsidR="005E15A8" w:rsidRPr="002B357C" w:rsidRDefault="005E15A8" w:rsidP="00BE696D">
      <w:pPr>
        <w:rPr>
          <w:sz w:val="24"/>
          <w:szCs w:val="24"/>
        </w:rPr>
      </w:pPr>
    </w:p>
    <w:p w14:paraId="331C757C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335DF0">
        <w:rPr>
          <w:sz w:val="24"/>
          <w:szCs w:val="24"/>
        </w:rPr>
        <w:t xml:space="preserve">reference </w:t>
      </w:r>
      <w:r w:rsidR="00B26E26">
        <w:rPr>
          <w:sz w:val="24"/>
          <w:szCs w:val="24"/>
        </w:rPr>
        <w:t>textbook</w:t>
      </w:r>
      <w:r w:rsidR="00335DF0">
        <w:rPr>
          <w:sz w:val="24"/>
          <w:szCs w:val="24"/>
        </w:rPr>
        <w:t>s</w:t>
      </w:r>
      <w:r w:rsidR="00B26E26">
        <w:rPr>
          <w:sz w:val="24"/>
          <w:szCs w:val="24"/>
        </w:rPr>
        <w:t>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5D3D4D6" w14:textId="77777777" w:rsidR="005E15A8" w:rsidRPr="002B357C" w:rsidRDefault="005E15A8" w:rsidP="00BE696D">
      <w:pPr>
        <w:rPr>
          <w:sz w:val="24"/>
          <w:szCs w:val="24"/>
        </w:rPr>
      </w:pPr>
    </w:p>
    <w:p w14:paraId="0A98F7D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9682A94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</w:t>
      </w:r>
      <w:r w:rsidR="000401A4">
        <w:rPr>
          <w:sz w:val="24"/>
          <w:szCs w:val="24"/>
        </w:rPr>
        <w:t>may</w:t>
      </w:r>
      <w:r w:rsidRPr="002B357C">
        <w:rPr>
          <w:sz w:val="24"/>
          <w:szCs w:val="24"/>
        </w:rPr>
        <w:t xml:space="preserve">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14:paraId="1C3629D6" w14:textId="77777777" w:rsidR="005C355C" w:rsidRPr="00C87A95" w:rsidRDefault="005C355C" w:rsidP="005C355C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4EFC7D0" w14:textId="77777777" w:rsidR="005E15A8" w:rsidRDefault="005C355C" w:rsidP="002E309B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for your solution</w:t>
      </w:r>
      <w:r w:rsidRPr="00C87A95">
        <w:rPr>
          <w:sz w:val="24"/>
          <w:szCs w:val="24"/>
        </w:rPr>
        <w:t xml:space="preserve"> and upload the solution on eCentennial through the assignment link.</w:t>
      </w:r>
    </w:p>
    <w:p w14:paraId="5DD164EE" w14:textId="77777777" w:rsidR="002E309B" w:rsidRDefault="002E309B" w:rsidP="002E309B">
      <w:pPr>
        <w:ind w:left="720"/>
        <w:rPr>
          <w:sz w:val="24"/>
          <w:szCs w:val="24"/>
        </w:rPr>
      </w:pPr>
    </w:p>
    <w:p w14:paraId="4519EDA8" w14:textId="77777777" w:rsidR="00F36182" w:rsidRPr="0031714B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  <w:r w:rsidR="00AC26C3">
        <w:rPr>
          <w:b/>
          <w:bCs/>
          <w:sz w:val="24"/>
          <w:szCs w:val="24"/>
          <w:u w:val="single"/>
        </w:rPr>
        <w:t>:</w:t>
      </w:r>
      <w:r w:rsidR="00B23798">
        <w:rPr>
          <w:b/>
          <w:bCs/>
          <w:sz w:val="24"/>
          <w:szCs w:val="24"/>
          <w:u w:val="single"/>
        </w:rPr>
        <w:t xml:space="preserve"> For Software Engineering Students</w:t>
      </w:r>
    </w:p>
    <w:p w14:paraId="0EBF0ECA" w14:textId="77777777" w:rsidR="00F36182" w:rsidRDefault="00F36182" w:rsidP="00F36182">
      <w:pPr>
        <w:pStyle w:val="Footer"/>
        <w:tabs>
          <w:tab w:val="clear" w:pos="4320"/>
          <w:tab w:val="clear" w:pos="8640"/>
        </w:tabs>
        <w:rPr>
          <w:sz w:val="24"/>
          <w:szCs w:val="24"/>
        </w:rPr>
      </w:pPr>
    </w:p>
    <w:p w14:paraId="52A71D2B" w14:textId="77777777" w:rsidR="000678A6" w:rsidRDefault="00F36182" w:rsidP="00F36182">
      <w:pPr>
        <w:pStyle w:val="BodyTextIndent"/>
        <w:ind w:left="0"/>
        <w:rPr>
          <w:sz w:val="24"/>
          <w:szCs w:val="24"/>
        </w:rPr>
      </w:pPr>
      <w:r w:rsidRPr="007B2F55">
        <w:rPr>
          <w:sz w:val="24"/>
          <w:szCs w:val="24"/>
        </w:rPr>
        <w:t xml:space="preserve">Create an </w:t>
      </w:r>
      <w:r w:rsidR="00E91A79" w:rsidRPr="007E32E9">
        <w:rPr>
          <w:b/>
          <w:sz w:val="24"/>
          <w:szCs w:val="24"/>
        </w:rPr>
        <w:t xml:space="preserve">Express </w:t>
      </w:r>
      <w:r w:rsidR="002B0029">
        <w:rPr>
          <w:b/>
          <w:sz w:val="24"/>
          <w:szCs w:val="24"/>
        </w:rPr>
        <w:t>GraphQL</w:t>
      </w:r>
      <w:r w:rsidR="00702657" w:rsidRPr="007E32E9">
        <w:rPr>
          <w:b/>
          <w:sz w:val="24"/>
          <w:szCs w:val="24"/>
        </w:rPr>
        <w:t xml:space="preserve"> API</w:t>
      </w:r>
      <w:r w:rsidR="00702657">
        <w:rPr>
          <w:sz w:val="24"/>
          <w:szCs w:val="24"/>
        </w:rPr>
        <w:t xml:space="preserve"> which exposes </w:t>
      </w:r>
      <w:r w:rsidR="000678A6">
        <w:rPr>
          <w:sz w:val="24"/>
          <w:szCs w:val="24"/>
        </w:rPr>
        <w:t xml:space="preserve">CRUD functionalities for </w:t>
      </w:r>
      <w:r w:rsidR="000678A6" w:rsidRPr="00026577">
        <w:rPr>
          <w:b/>
          <w:sz w:val="24"/>
          <w:szCs w:val="24"/>
        </w:rPr>
        <w:t>a student/course system</w:t>
      </w:r>
      <w:r w:rsidR="000678A6">
        <w:rPr>
          <w:sz w:val="24"/>
          <w:szCs w:val="24"/>
        </w:rPr>
        <w:t xml:space="preserve">. Create a </w:t>
      </w:r>
      <w:r w:rsidR="000678A6" w:rsidRPr="001702C7">
        <w:rPr>
          <w:i/>
          <w:sz w:val="24"/>
          <w:szCs w:val="24"/>
        </w:rPr>
        <w:t>student</w:t>
      </w:r>
      <w:r w:rsidR="000678A6">
        <w:rPr>
          <w:sz w:val="24"/>
          <w:szCs w:val="24"/>
        </w:rPr>
        <w:t xml:space="preserve"> model which describes student information (</w:t>
      </w:r>
      <w:r w:rsidR="000678A6" w:rsidRPr="00F5154C">
        <w:rPr>
          <w:i/>
          <w:sz w:val="24"/>
          <w:szCs w:val="24"/>
        </w:rPr>
        <w:t>student number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assword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first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last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address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city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hone number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email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program</w:t>
      </w:r>
      <w:r w:rsidR="001702C7">
        <w:rPr>
          <w:sz w:val="24"/>
          <w:szCs w:val="24"/>
        </w:rPr>
        <w:t xml:space="preserve">) and also a </w:t>
      </w:r>
      <w:r w:rsidR="001702C7" w:rsidRPr="001702C7">
        <w:rPr>
          <w:i/>
          <w:sz w:val="24"/>
          <w:szCs w:val="24"/>
        </w:rPr>
        <w:t>course</w:t>
      </w:r>
      <w:r w:rsidR="000678A6">
        <w:rPr>
          <w:sz w:val="24"/>
          <w:szCs w:val="24"/>
        </w:rPr>
        <w:t xml:space="preserve"> model </w:t>
      </w:r>
      <w:r w:rsidR="00067ABD">
        <w:rPr>
          <w:sz w:val="24"/>
          <w:szCs w:val="24"/>
        </w:rPr>
        <w:t>which describes course information</w:t>
      </w:r>
      <w:r w:rsidR="000678A6">
        <w:rPr>
          <w:sz w:val="24"/>
          <w:szCs w:val="24"/>
        </w:rPr>
        <w:t xml:space="preserve"> (</w:t>
      </w:r>
      <w:r w:rsidR="000678A6" w:rsidRPr="00F5154C">
        <w:rPr>
          <w:i/>
          <w:sz w:val="24"/>
          <w:szCs w:val="24"/>
        </w:rPr>
        <w:t>course cod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course name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section</w:t>
      </w:r>
      <w:r w:rsidR="000678A6">
        <w:rPr>
          <w:sz w:val="24"/>
          <w:szCs w:val="24"/>
        </w:rPr>
        <w:t xml:space="preserve">, </w:t>
      </w:r>
      <w:r w:rsidR="000678A6" w:rsidRPr="00F5154C">
        <w:rPr>
          <w:i/>
          <w:sz w:val="24"/>
          <w:szCs w:val="24"/>
        </w:rPr>
        <w:t>semester</w:t>
      </w:r>
      <w:r w:rsidR="000678A6">
        <w:rPr>
          <w:sz w:val="24"/>
          <w:szCs w:val="24"/>
        </w:rPr>
        <w:t xml:space="preserve">). The information should be stored in a MongoDB database. </w:t>
      </w:r>
      <w:r w:rsidR="00BD7B1D">
        <w:rPr>
          <w:sz w:val="24"/>
          <w:szCs w:val="24"/>
        </w:rPr>
        <w:t xml:space="preserve">Use </w:t>
      </w:r>
      <w:r w:rsidR="00BD7B1D" w:rsidRPr="00BD7B1D">
        <w:rPr>
          <w:b/>
          <w:i/>
          <w:sz w:val="24"/>
          <w:szCs w:val="24"/>
        </w:rPr>
        <w:t>ref</w:t>
      </w:r>
      <w:r w:rsidR="00BD7B1D">
        <w:rPr>
          <w:sz w:val="24"/>
          <w:szCs w:val="24"/>
        </w:rPr>
        <w:t xml:space="preserve"> to allow a </w:t>
      </w:r>
      <w:r w:rsidR="00BD7B1D" w:rsidRPr="00A47A88">
        <w:rPr>
          <w:i/>
          <w:sz w:val="24"/>
          <w:szCs w:val="24"/>
        </w:rPr>
        <w:t>student</w:t>
      </w:r>
      <w:r w:rsidR="00BD7B1D">
        <w:rPr>
          <w:sz w:val="24"/>
          <w:szCs w:val="24"/>
        </w:rPr>
        <w:t xml:space="preserve"> document to make a reference to corresponding </w:t>
      </w:r>
      <w:r w:rsidR="00BD7B1D" w:rsidRPr="00A47A88">
        <w:rPr>
          <w:i/>
          <w:sz w:val="24"/>
          <w:szCs w:val="24"/>
        </w:rPr>
        <w:t>course</w:t>
      </w:r>
      <w:r w:rsidR="00BD7B1D">
        <w:rPr>
          <w:sz w:val="24"/>
          <w:szCs w:val="24"/>
        </w:rPr>
        <w:t xml:space="preserve"> document. </w:t>
      </w:r>
      <w:r w:rsidR="000678A6">
        <w:rPr>
          <w:sz w:val="24"/>
          <w:szCs w:val="24"/>
        </w:rPr>
        <w:t xml:space="preserve">Provide </w:t>
      </w:r>
      <w:r w:rsidR="000678A6" w:rsidRPr="00BD7B1D">
        <w:rPr>
          <w:b/>
          <w:sz w:val="24"/>
          <w:szCs w:val="24"/>
        </w:rPr>
        <w:t>authentication</w:t>
      </w:r>
      <w:r w:rsidR="000678A6">
        <w:rPr>
          <w:sz w:val="24"/>
          <w:szCs w:val="24"/>
        </w:rPr>
        <w:t xml:space="preserve"> capabilities using </w:t>
      </w:r>
      <w:r w:rsidR="00457885">
        <w:rPr>
          <w:b/>
          <w:sz w:val="24"/>
          <w:szCs w:val="24"/>
        </w:rPr>
        <w:t>JWT</w:t>
      </w:r>
      <w:r w:rsidR="000678A6">
        <w:rPr>
          <w:sz w:val="24"/>
          <w:szCs w:val="24"/>
        </w:rPr>
        <w:t xml:space="preserve">. </w:t>
      </w:r>
    </w:p>
    <w:p w14:paraId="7016E6E4" w14:textId="77777777" w:rsidR="00067ABD" w:rsidRDefault="00C32249" w:rsidP="00F36182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</w:t>
      </w:r>
      <w:r w:rsidR="00457885">
        <w:rPr>
          <w:sz w:val="24"/>
          <w:szCs w:val="24"/>
        </w:rPr>
        <w:t xml:space="preserve">a </w:t>
      </w:r>
      <w:r w:rsidR="00457885" w:rsidRPr="00457885">
        <w:rPr>
          <w:b/>
          <w:sz w:val="24"/>
          <w:szCs w:val="24"/>
        </w:rPr>
        <w:t>React</w:t>
      </w:r>
      <w:r w:rsidR="000678A6" w:rsidRPr="007E32E9">
        <w:rPr>
          <w:b/>
          <w:sz w:val="24"/>
          <w:szCs w:val="24"/>
        </w:rPr>
        <w:t xml:space="preserve"> front end</w:t>
      </w:r>
      <w:r w:rsidR="000678A6">
        <w:rPr>
          <w:sz w:val="24"/>
          <w:szCs w:val="24"/>
        </w:rPr>
        <w:t xml:space="preserve"> that allows </w:t>
      </w:r>
      <w:r w:rsidR="00067ABD">
        <w:rPr>
          <w:sz w:val="24"/>
          <w:szCs w:val="24"/>
        </w:rPr>
        <w:t>students</w:t>
      </w:r>
      <w:r w:rsidR="000678A6">
        <w:rPr>
          <w:sz w:val="24"/>
          <w:szCs w:val="24"/>
        </w:rPr>
        <w:t xml:space="preserve"> to </w:t>
      </w:r>
      <w:r w:rsidR="005A0392" w:rsidRPr="005A0392">
        <w:rPr>
          <w:b/>
          <w:sz w:val="24"/>
          <w:szCs w:val="24"/>
        </w:rPr>
        <w:t>sign up</w:t>
      </w:r>
      <w:r w:rsidR="005A0392">
        <w:rPr>
          <w:sz w:val="24"/>
          <w:szCs w:val="24"/>
        </w:rPr>
        <w:t xml:space="preserve">, </w:t>
      </w:r>
      <w:r w:rsidR="000678A6" w:rsidRPr="00457885">
        <w:rPr>
          <w:b/>
          <w:i/>
          <w:sz w:val="24"/>
          <w:szCs w:val="24"/>
        </w:rPr>
        <w:t>login</w:t>
      </w:r>
      <w:r w:rsidR="000678A6">
        <w:rPr>
          <w:sz w:val="24"/>
          <w:szCs w:val="24"/>
        </w:rPr>
        <w:t xml:space="preserve">, </w:t>
      </w:r>
      <w:r w:rsidR="000678A6" w:rsidRPr="00457885">
        <w:rPr>
          <w:b/>
          <w:i/>
          <w:sz w:val="24"/>
          <w:szCs w:val="24"/>
        </w:rPr>
        <w:t>add</w:t>
      </w:r>
      <w:r w:rsidR="000678A6">
        <w:rPr>
          <w:sz w:val="24"/>
          <w:szCs w:val="24"/>
        </w:rPr>
        <w:t xml:space="preserve"> a course, </w:t>
      </w:r>
      <w:r w:rsidR="000678A6" w:rsidRPr="00457885">
        <w:rPr>
          <w:b/>
          <w:i/>
          <w:sz w:val="24"/>
          <w:szCs w:val="24"/>
        </w:rPr>
        <w:t>update</w:t>
      </w:r>
      <w:r w:rsidR="000678A6">
        <w:rPr>
          <w:sz w:val="24"/>
          <w:szCs w:val="24"/>
        </w:rPr>
        <w:t xml:space="preserve"> a course (for example change the</w:t>
      </w:r>
      <w:r w:rsidR="0049693C">
        <w:rPr>
          <w:sz w:val="24"/>
          <w:szCs w:val="24"/>
        </w:rPr>
        <w:t xml:space="preserve"> </w:t>
      </w:r>
      <w:r w:rsidR="000678A6">
        <w:rPr>
          <w:sz w:val="24"/>
          <w:szCs w:val="24"/>
        </w:rPr>
        <w:t xml:space="preserve">section), </w:t>
      </w:r>
      <w:r w:rsidR="000678A6" w:rsidRPr="00457885">
        <w:rPr>
          <w:b/>
          <w:i/>
          <w:sz w:val="24"/>
          <w:szCs w:val="24"/>
        </w:rPr>
        <w:t>drop</w:t>
      </w:r>
      <w:r w:rsidR="000678A6">
        <w:rPr>
          <w:sz w:val="24"/>
          <w:szCs w:val="24"/>
        </w:rPr>
        <w:t xml:space="preserve"> a course, </w:t>
      </w:r>
      <w:r w:rsidR="000678A6" w:rsidRPr="007330F6">
        <w:rPr>
          <w:i/>
          <w:sz w:val="24"/>
          <w:szCs w:val="24"/>
        </w:rPr>
        <w:t>list</w:t>
      </w:r>
      <w:r w:rsidR="000678A6" w:rsidRPr="007330F6">
        <w:rPr>
          <w:sz w:val="24"/>
          <w:szCs w:val="24"/>
        </w:rPr>
        <w:t xml:space="preserve"> all the courses</w:t>
      </w:r>
      <w:r w:rsidR="00BD7B1D" w:rsidRPr="007330F6">
        <w:rPr>
          <w:sz w:val="24"/>
          <w:szCs w:val="24"/>
        </w:rPr>
        <w:t xml:space="preserve"> taken by a student</w:t>
      </w:r>
      <w:r w:rsidR="00BD7B1D">
        <w:rPr>
          <w:sz w:val="24"/>
          <w:szCs w:val="24"/>
        </w:rPr>
        <w:t xml:space="preserve">, </w:t>
      </w:r>
      <w:r w:rsidR="00BD7B1D" w:rsidRPr="007330F6">
        <w:rPr>
          <w:b/>
          <w:sz w:val="24"/>
          <w:szCs w:val="24"/>
        </w:rPr>
        <w:t>list all students</w:t>
      </w:r>
      <w:r w:rsidR="00BD7B1D">
        <w:rPr>
          <w:sz w:val="24"/>
          <w:szCs w:val="24"/>
        </w:rPr>
        <w:t xml:space="preserve">, </w:t>
      </w:r>
      <w:r w:rsidR="00BD7B1D" w:rsidRPr="007330F6">
        <w:rPr>
          <w:b/>
          <w:sz w:val="24"/>
          <w:szCs w:val="24"/>
        </w:rPr>
        <w:t>list all courses</w:t>
      </w:r>
      <w:r w:rsidR="00BD7B1D">
        <w:rPr>
          <w:sz w:val="24"/>
          <w:szCs w:val="24"/>
        </w:rPr>
        <w:t xml:space="preserve">, and </w:t>
      </w:r>
      <w:r w:rsidR="00BD7B1D" w:rsidRPr="007330F6">
        <w:rPr>
          <w:b/>
          <w:sz w:val="24"/>
          <w:szCs w:val="24"/>
        </w:rPr>
        <w:t>list all students that are taking a given course</w:t>
      </w:r>
      <w:r w:rsidR="00067ABD">
        <w:rPr>
          <w:sz w:val="24"/>
          <w:szCs w:val="24"/>
        </w:rPr>
        <w:t>.</w:t>
      </w:r>
    </w:p>
    <w:p w14:paraId="39A4A4BA" w14:textId="77777777" w:rsidR="00F36182" w:rsidRPr="007B2F55" w:rsidRDefault="00026577" w:rsidP="002D262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7330F6">
        <w:rPr>
          <w:b/>
          <w:sz w:val="24"/>
          <w:szCs w:val="24"/>
        </w:rPr>
        <w:t>functional components</w:t>
      </w:r>
      <w:r w:rsidR="00D615A4">
        <w:rPr>
          <w:sz w:val="24"/>
          <w:szCs w:val="24"/>
        </w:rPr>
        <w:t>, composition,</w:t>
      </w:r>
      <w:r>
        <w:rPr>
          <w:sz w:val="24"/>
          <w:szCs w:val="24"/>
        </w:rPr>
        <w:t xml:space="preserve"> and </w:t>
      </w:r>
      <w:r w:rsidRPr="007330F6">
        <w:rPr>
          <w:b/>
          <w:sz w:val="24"/>
          <w:szCs w:val="24"/>
        </w:rPr>
        <w:t>React Hooks</w:t>
      </w:r>
      <w:r w:rsidR="007330F6">
        <w:rPr>
          <w:sz w:val="24"/>
          <w:szCs w:val="24"/>
        </w:rPr>
        <w:t xml:space="preserve"> for the React front</w:t>
      </w:r>
      <w:r w:rsidR="00F640A5">
        <w:rPr>
          <w:sz w:val="24"/>
          <w:szCs w:val="24"/>
        </w:rPr>
        <w:t>-</w:t>
      </w:r>
      <w:r w:rsidR="007330F6">
        <w:rPr>
          <w:sz w:val="24"/>
          <w:szCs w:val="24"/>
        </w:rPr>
        <w:t>end</w:t>
      </w:r>
      <w:r>
        <w:rPr>
          <w:sz w:val="24"/>
          <w:szCs w:val="24"/>
        </w:rPr>
        <w:t xml:space="preserve">. </w:t>
      </w:r>
      <w:r w:rsidR="00F005C5" w:rsidRPr="00F005C5">
        <w:rPr>
          <w:sz w:val="24"/>
          <w:szCs w:val="24"/>
        </w:rPr>
        <w:t>Design a visually appealing and user-friendly UI</w:t>
      </w:r>
      <w:r w:rsidR="007F6D62">
        <w:rPr>
          <w:sz w:val="24"/>
          <w:szCs w:val="24"/>
        </w:rPr>
        <w:t>.</w:t>
      </w:r>
    </w:p>
    <w:p w14:paraId="7C503C9F" w14:textId="77777777" w:rsidR="002D2621" w:rsidRDefault="00067ABD" w:rsidP="00344A6B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14:paraId="2D32A3C9" w14:textId="77777777" w:rsidR="00013030" w:rsidRDefault="00013030" w:rsidP="00013030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013030" w14:paraId="3679218C" w14:textId="77777777" w:rsidTr="00677949">
        <w:tc>
          <w:tcPr>
            <w:tcW w:w="8455" w:type="dxa"/>
          </w:tcPr>
          <w:p w14:paraId="0AC231F6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including code explanation</w:t>
            </w:r>
            <w:r w:rsidR="0087634B">
              <w:rPr>
                <w:b/>
                <w:sz w:val="23"/>
                <w:szCs w:val="23"/>
              </w:rPr>
              <w:t xml:space="preserve"> </w:t>
            </w:r>
            <w:r w:rsidR="002E309B">
              <w:rPr>
                <w:b/>
                <w:sz w:val="23"/>
                <w:szCs w:val="23"/>
              </w:rPr>
              <w:t>during demonstration</w:t>
            </w:r>
            <w:r>
              <w:rPr>
                <w:b/>
                <w:sz w:val="23"/>
                <w:szCs w:val="23"/>
              </w:rPr>
              <w:t>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570358F9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</w:p>
        </w:tc>
      </w:tr>
      <w:tr w:rsidR="00013030" w14:paraId="3CFF250F" w14:textId="77777777" w:rsidTr="00677949">
        <w:tc>
          <w:tcPr>
            <w:tcW w:w="8455" w:type="dxa"/>
          </w:tcPr>
          <w:p w14:paraId="6008D093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 w:rsidRPr="00013030">
              <w:rPr>
                <w:b/>
                <w:sz w:val="23"/>
                <w:szCs w:val="23"/>
              </w:rPr>
              <w:t>React</w:t>
            </w:r>
            <w:r>
              <w:rPr>
                <w:sz w:val="23"/>
                <w:szCs w:val="23"/>
              </w:rPr>
              <w:t xml:space="preserve"> </w:t>
            </w:r>
            <w:r w:rsidRPr="00013030">
              <w:rPr>
                <w:b/>
                <w:sz w:val="23"/>
                <w:szCs w:val="23"/>
              </w:rPr>
              <w:t>front-end</w:t>
            </w:r>
            <w:r w:rsidR="00CF7728">
              <w:rPr>
                <w:b/>
                <w:sz w:val="23"/>
                <w:szCs w:val="23"/>
              </w:rPr>
              <w:t xml:space="preserve"> (</w:t>
            </w:r>
            <w:r w:rsidR="00667A22" w:rsidRPr="00E55656">
              <w:rPr>
                <w:sz w:val="23"/>
                <w:szCs w:val="23"/>
              </w:rPr>
              <w:t>C</w:t>
            </w:r>
            <w:r w:rsidR="00CF7728" w:rsidRPr="00E55656">
              <w:rPr>
                <w:sz w:val="23"/>
                <w:szCs w:val="23"/>
              </w:rPr>
              <w:t>orrect</w:t>
            </w:r>
            <w:r w:rsidR="00CF7728">
              <w:rPr>
                <w:b/>
                <w:sz w:val="23"/>
                <w:szCs w:val="23"/>
              </w:rPr>
              <w:t xml:space="preserve"> components, forms, event handling</w:t>
            </w:r>
            <w:r w:rsidR="0011277E">
              <w:rPr>
                <w:b/>
                <w:sz w:val="23"/>
                <w:szCs w:val="23"/>
              </w:rPr>
              <w:t>,</w:t>
            </w:r>
            <w:r w:rsidR="00E633E3">
              <w:rPr>
                <w:b/>
                <w:sz w:val="23"/>
                <w:szCs w:val="23"/>
              </w:rPr>
              <w:t xml:space="preserve"> login</w:t>
            </w:r>
            <w:r w:rsidR="00CF7728"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D3673A3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7C31A01F" w14:textId="77777777" w:rsidTr="00677949">
        <w:tc>
          <w:tcPr>
            <w:tcW w:w="8455" w:type="dxa"/>
          </w:tcPr>
          <w:p w14:paraId="233D790F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0859E84E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13030" w14:paraId="6B54F6C5" w14:textId="77777777" w:rsidTr="00677949">
        <w:tc>
          <w:tcPr>
            <w:tcW w:w="8455" w:type="dxa"/>
          </w:tcPr>
          <w:p w14:paraId="16D8B069" w14:textId="77777777" w:rsidR="00013030" w:rsidRDefault="00013030" w:rsidP="00CF7728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 xml:space="preserve">Express </w:t>
            </w:r>
            <w:r w:rsidR="002B0029">
              <w:rPr>
                <w:b/>
                <w:sz w:val="23"/>
                <w:szCs w:val="23"/>
              </w:rPr>
              <w:t>GraphQL</w:t>
            </w:r>
            <w:r w:rsidRPr="00CA3498">
              <w:rPr>
                <w:b/>
                <w:sz w:val="23"/>
                <w:szCs w:val="23"/>
              </w:rPr>
              <w:t xml:space="preserve"> API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models</w:t>
            </w:r>
            <w:r w:rsidR="006B623C">
              <w:rPr>
                <w:sz w:val="23"/>
                <w:szCs w:val="23"/>
              </w:rPr>
              <w:t xml:space="preserve">, </w:t>
            </w:r>
            <w:r w:rsidR="002B0029" w:rsidRPr="002B0029">
              <w:rPr>
                <w:b/>
                <w:sz w:val="23"/>
                <w:szCs w:val="23"/>
              </w:rPr>
              <w:t>schemas</w:t>
            </w:r>
            <w:r w:rsidR="002B0029">
              <w:rPr>
                <w:sz w:val="23"/>
                <w:szCs w:val="23"/>
              </w:rPr>
              <w:t xml:space="preserve">, </w:t>
            </w:r>
            <w:r w:rsidR="002B0029">
              <w:rPr>
                <w:b/>
                <w:sz w:val="23"/>
                <w:szCs w:val="23"/>
              </w:rPr>
              <w:t>CRUD operations</w:t>
            </w:r>
            <w:r w:rsidRPr="00013030">
              <w:rPr>
                <w:sz w:val="23"/>
                <w:szCs w:val="23"/>
              </w:rPr>
              <w:t xml:space="preserve"> code</w:t>
            </w:r>
            <w:r>
              <w:rPr>
                <w:sz w:val="23"/>
                <w:szCs w:val="23"/>
              </w:rPr>
              <w:t xml:space="preserve">, </w:t>
            </w:r>
            <w:r w:rsidRPr="00013030">
              <w:rPr>
                <w:sz w:val="23"/>
                <w:szCs w:val="23"/>
              </w:rPr>
              <w:t xml:space="preserve"> </w:t>
            </w:r>
            <w:r w:rsidR="00987A99" w:rsidRPr="00BD7B1D">
              <w:rPr>
                <w:b/>
              </w:rPr>
              <w:t>authentication</w:t>
            </w:r>
            <w:r w:rsidR="00987A99">
              <w:rPr>
                <w:b/>
              </w:rPr>
              <w:t>/authorization,</w:t>
            </w:r>
            <w:r w:rsidR="00987A99" w:rsidRPr="00013030">
              <w:rPr>
                <w:sz w:val="23"/>
                <w:szCs w:val="23"/>
              </w:rPr>
              <w:t xml:space="preserve"> 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server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express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mongoose.js</w:t>
            </w:r>
            <w:r w:rsidRPr="00013030">
              <w:rPr>
                <w:sz w:val="23"/>
                <w:szCs w:val="23"/>
              </w:rPr>
              <w:t xml:space="preserve"> and </w:t>
            </w:r>
            <w:r w:rsidRPr="00667A22">
              <w:rPr>
                <w:b/>
                <w:sz w:val="23"/>
                <w:szCs w:val="23"/>
              </w:rPr>
              <w:t>config.js</w:t>
            </w:r>
            <w:r w:rsidRPr="00013030">
              <w:rPr>
                <w:sz w:val="23"/>
                <w:szCs w:val="23"/>
              </w:rPr>
              <w:t xml:space="preserve"> files)</w:t>
            </w:r>
          </w:p>
        </w:tc>
        <w:tc>
          <w:tcPr>
            <w:tcW w:w="1615" w:type="dxa"/>
          </w:tcPr>
          <w:p w14:paraId="11F47C65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37F54612" w14:textId="77777777" w:rsidTr="00677949">
        <w:tc>
          <w:tcPr>
            <w:tcW w:w="8455" w:type="dxa"/>
          </w:tcPr>
          <w:p w14:paraId="358BD9BB" w14:textId="77777777" w:rsidR="00013030" w:rsidRPr="00CA3498" w:rsidRDefault="00013030" w:rsidP="005C2F28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 w:rsidR="005C2F28"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 w:rsidR="00F640A5"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512C9FA4" w14:textId="77777777" w:rsidR="00013030" w:rsidRDefault="00CF7728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67838" w14:paraId="2122504B" w14:textId="77777777" w:rsidTr="00677949">
        <w:tc>
          <w:tcPr>
            <w:tcW w:w="8455" w:type="dxa"/>
          </w:tcPr>
          <w:p w14:paraId="578E052B" w14:textId="77777777" w:rsidR="00367838" w:rsidRDefault="00367838" w:rsidP="00F640A5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Innovative features </w:t>
            </w:r>
            <w:r w:rsidRPr="00035994">
              <w:rPr>
                <w:sz w:val="23"/>
                <w:szCs w:val="23"/>
              </w:rPr>
              <w:t>(</w:t>
            </w:r>
            <w:r w:rsidR="00F640A5" w:rsidRPr="00035994">
              <w:rPr>
                <w:sz w:val="23"/>
                <w:szCs w:val="23"/>
              </w:rPr>
              <w:t>extensive use of ES6+ syntax, UI design, etc.</w:t>
            </w:r>
            <w:r w:rsidRPr="00035994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7E691A49" w14:textId="77777777" w:rsidR="00367838" w:rsidRDefault="00367838" w:rsidP="0036783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7634B" w14:paraId="2666093A" w14:textId="77777777" w:rsidTr="0099220E">
        <w:tc>
          <w:tcPr>
            <w:tcW w:w="8455" w:type="dxa"/>
          </w:tcPr>
          <w:p w14:paraId="3C6F04C5" w14:textId="77777777" w:rsidR="0087634B" w:rsidRDefault="0087634B" w:rsidP="0099220E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</w:t>
            </w:r>
            <w:r w:rsidR="002E309B">
              <w:rPr>
                <w:sz w:val="23"/>
                <w:szCs w:val="23"/>
              </w:rPr>
              <w:t>during demonstration in class</w:t>
            </w:r>
          </w:p>
        </w:tc>
        <w:tc>
          <w:tcPr>
            <w:tcW w:w="1615" w:type="dxa"/>
          </w:tcPr>
          <w:p w14:paraId="0A16C3E6" w14:textId="77777777" w:rsidR="0087634B" w:rsidRDefault="0087634B" w:rsidP="0099220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7634B" w14:paraId="10F7993A" w14:textId="77777777" w:rsidTr="00677949">
        <w:tc>
          <w:tcPr>
            <w:tcW w:w="8455" w:type="dxa"/>
          </w:tcPr>
          <w:p w14:paraId="337CB22A" w14:textId="77777777" w:rsidR="0087634B" w:rsidRDefault="0087634B" w:rsidP="00F640A5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51CBC2A8" w14:textId="77777777" w:rsidR="0087634B" w:rsidRDefault="0087634B" w:rsidP="00367838">
            <w:pPr>
              <w:pStyle w:val="Default"/>
              <w:rPr>
                <w:sz w:val="23"/>
                <w:szCs w:val="23"/>
              </w:rPr>
            </w:pPr>
          </w:p>
        </w:tc>
      </w:tr>
      <w:tr w:rsidR="00367838" w14:paraId="635FC9DA" w14:textId="77777777" w:rsidTr="00677949">
        <w:tc>
          <w:tcPr>
            <w:tcW w:w="8455" w:type="dxa"/>
          </w:tcPr>
          <w:p w14:paraId="05BDF2A8" w14:textId="77777777" w:rsidR="00367838" w:rsidRPr="00B36D03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6312CD6D" w14:textId="77777777" w:rsidR="00367838" w:rsidRPr="004903A2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6CCFA8AD" w14:textId="77777777" w:rsidR="001F4EA8" w:rsidRDefault="001F4EA8" w:rsidP="00344A6B">
      <w:pPr>
        <w:pStyle w:val="Default"/>
        <w:rPr>
          <w:sz w:val="23"/>
          <w:szCs w:val="23"/>
        </w:rPr>
      </w:pPr>
    </w:p>
    <w:p w14:paraId="7586F80B" w14:textId="77777777" w:rsidR="002B0029" w:rsidRDefault="002B0029" w:rsidP="00E42EC6">
      <w:pPr>
        <w:rPr>
          <w:b/>
          <w:bCs/>
          <w:sz w:val="23"/>
          <w:szCs w:val="23"/>
          <w:u w:val="single"/>
        </w:rPr>
      </w:pPr>
    </w:p>
    <w:p w14:paraId="55E6C04C" w14:textId="77777777" w:rsidR="00043F52" w:rsidRPr="0031714B" w:rsidRDefault="00043F52" w:rsidP="00043F5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>
        <w:rPr>
          <w:b/>
          <w:bCs/>
          <w:sz w:val="24"/>
          <w:szCs w:val="24"/>
          <w:u w:val="single"/>
        </w:rPr>
        <w:t>2</w:t>
      </w:r>
      <w:r w:rsidR="00AD5E1A">
        <w:rPr>
          <w:b/>
          <w:bCs/>
          <w:sz w:val="24"/>
          <w:szCs w:val="24"/>
          <w:u w:val="single"/>
        </w:rPr>
        <w:t>:</w:t>
      </w:r>
      <w:r>
        <w:rPr>
          <w:b/>
          <w:bCs/>
          <w:sz w:val="24"/>
          <w:szCs w:val="24"/>
          <w:u w:val="single"/>
        </w:rPr>
        <w:t xml:space="preserve"> For Game - Programming Students</w:t>
      </w:r>
    </w:p>
    <w:p w14:paraId="106BF8A8" w14:textId="77777777" w:rsidR="00043F52" w:rsidRDefault="00043F52" w:rsidP="00E42EC6">
      <w:pPr>
        <w:rPr>
          <w:b/>
          <w:bCs/>
          <w:sz w:val="23"/>
          <w:szCs w:val="23"/>
          <w:u w:val="single"/>
        </w:rPr>
      </w:pPr>
    </w:p>
    <w:p w14:paraId="192EFEBB" w14:textId="77777777" w:rsidR="00043F52" w:rsidRPr="00043F52" w:rsidRDefault="00043F52" w:rsidP="00043F52">
      <w:pPr>
        <w:rPr>
          <w:bCs/>
          <w:sz w:val="23"/>
          <w:szCs w:val="23"/>
        </w:rPr>
      </w:pPr>
      <w:r w:rsidRPr="00043F52">
        <w:rPr>
          <w:bCs/>
          <w:sz w:val="23"/>
          <w:szCs w:val="23"/>
        </w:rPr>
        <w:t xml:space="preserve">Create an Express GraphQL API that exposes CRUD functionalities for a gaming system. Create a </w:t>
      </w:r>
      <w:r w:rsidRPr="00043F52">
        <w:rPr>
          <w:b/>
          <w:bCs/>
          <w:i/>
          <w:sz w:val="23"/>
          <w:szCs w:val="23"/>
        </w:rPr>
        <w:t>player</w:t>
      </w:r>
      <w:r w:rsidRPr="00043F52">
        <w:rPr>
          <w:bCs/>
          <w:sz w:val="23"/>
          <w:szCs w:val="23"/>
        </w:rPr>
        <w:t xml:space="preserve"> model that describes player information, including </w:t>
      </w:r>
      <w:r w:rsidRPr="00043F52">
        <w:rPr>
          <w:bCs/>
          <w:i/>
          <w:sz w:val="23"/>
          <w:szCs w:val="23"/>
        </w:rPr>
        <w:t>player ID, username, password, email, avatar image, and favorite games</w:t>
      </w:r>
      <w:r w:rsidRPr="00043F52">
        <w:rPr>
          <w:bCs/>
          <w:sz w:val="23"/>
          <w:szCs w:val="23"/>
        </w:rPr>
        <w:t xml:space="preserve">. Additionally, create a </w:t>
      </w:r>
      <w:r w:rsidRPr="00043F52">
        <w:rPr>
          <w:b/>
          <w:bCs/>
          <w:i/>
          <w:sz w:val="23"/>
          <w:szCs w:val="23"/>
        </w:rPr>
        <w:t>game</w:t>
      </w:r>
      <w:r w:rsidRPr="00043F52">
        <w:rPr>
          <w:bCs/>
          <w:sz w:val="23"/>
          <w:szCs w:val="23"/>
        </w:rPr>
        <w:t xml:space="preserve"> model that describes game information, such as </w:t>
      </w:r>
      <w:r w:rsidRPr="00043F52">
        <w:rPr>
          <w:bCs/>
          <w:i/>
          <w:sz w:val="23"/>
          <w:szCs w:val="23"/>
        </w:rPr>
        <w:t>game ID, title, genre, platform, and release year</w:t>
      </w:r>
      <w:r w:rsidRPr="00043F52">
        <w:rPr>
          <w:bCs/>
          <w:sz w:val="23"/>
          <w:szCs w:val="23"/>
        </w:rPr>
        <w:t>. Store this information in a MongoDB database.</w:t>
      </w:r>
    </w:p>
    <w:p w14:paraId="3AEEFA2A" w14:textId="77777777" w:rsidR="00043F52" w:rsidRDefault="00043F52" w:rsidP="00043F52">
      <w:pPr>
        <w:rPr>
          <w:bCs/>
          <w:sz w:val="23"/>
          <w:szCs w:val="23"/>
        </w:rPr>
      </w:pPr>
    </w:p>
    <w:p w14:paraId="7CFFF9DE" w14:textId="77777777" w:rsidR="00E03ECF" w:rsidRPr="00E03ECF" w:rsidRDefault="00E03ECF" w:rsidP="00E03ECF">
      <w:p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Create a React front-end that allows players to:</w:t>
      </w:r>
    </w:p>
    <w:p w14:paraId="0321A6F9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Sign up and login.</w:t>
      </w:r>
    </w:p>
    <w:p w14:paraId="3D0F5288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View and edit their profile information, including the avatar image and favorite games.</w:t>
      </w:r>
    </w:p>
    <w:p w14:paraId="0FDE0E78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Add new games to their favorite games list.</w:t>
      </w:r>
    </w:p>
    <w:p w14:paraId="54DDBAA7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Remove games from their favorite games list.</w:t>
      </w:r>
    </w:p>
    <w:p w14:paraId="594E8730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Search for games based on title, genre, or platform.</w:t>
      </w:r>
    </w:p>
    <w:p w14:paraId="34A51335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View a list of all players.</w:t>
      </w:r>
    </w:p>
    <w:p w14:paraId="3BDE98C5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View a list of all games.</w:t>
      </w:r>
    </w:p>
    <w:p w14:paraId="6597801A" w14:textId="77777777" w:rsidR="00E03ECF" w:rsidRPr="00E03ECF" w:rsidRDefault="00E03ECF" w:rsidP="00E03ECF">
      <w:pPr>
        <w:pStyle w:val="ListParagraph"/>
        <w:numPr>
          <w:ilvl w:val="0"/>
          <w:numId w:val="10"/>
        </w:numPr>
        <w:rPr>
          <w:bCs/>
          <w:sz w:val="23"/>
          <w:szCs w:val="23"/>
        </w:rPr>
      </w:pPr>
      <w:r w:rsidRPr="00E03ECF">
        <w:rPr>
          <w:bCs/>
          <w:sz w:val="23"/>
          <w:szCs w:val="23"/>
        </w:rPr>
        <w:t>View the details of a specific game, including its title, genre, platform, and release year.</w:t>
      </w:r>
    </w:p>
    <w:p w14:paraId="001A4AAD" w14:textId="77777777" w:rsidR="00E03ECF" w:rsidRPr="00043F52" w:rsidRDefault="00E03ECF" w:rsidP="00043F52">
      <w:pPr>
        <w:rPr>
          <w:bCs/>
          <w:sz w:val="23"/>
          <w:szCs w:val="23"/>
        </w:rPr>
      </w:pPr>
    </w:p>
    <w:p w14:paraId="0BAF918A" w14:textId="77777777" w:rsidR="00C87C10" w:rsidRDefault="00043F52" w:rsidP="00387A95">
      <w:pPr>
        <w:rPr>
          <w:bCs/>
          <w:sz w:val="23"/>
          <w:szCs w:val="23"/>
        </w:rPr>
      </w:pPr>
      <w:r w:rsidRPr="00043F52">
        <w:rPr>
          <w:bCs/>
          <w:sz w:val="23"/>
          <w:szCs w:val="23"/>
        </w:rPr>
        <w:t xml:space="preserve">Implement authentication capabilities using JWT to ensure secure access to the </w:t>
      </w:r>
      <w:r w:rsidR="00E03ECF" w:rsidRPr="00043F52">
        <w:rPr>
          <w:bCs/>
          <w:sz w:val="23"/>
          <w:szCs w:val="23"/>
        </w:rPr>
        <w:t>GraphQL API</w:t>
      </w:r>
      <w:r w:rsidRPr="00043F52">
        <w:rPr>
          <w:bCs/>
          <w:sz w:val="23"/>
          <w:szCs w:val="23"/>
        </w:rPr>
        <w:t>.</w:t>
      </w:r>
      <w:r w:rsidR="00E75ED4">
        <w:rPr>
          <w:bCs/>
          <w:sz w:val="23"/>
          <w:szCs w:val="23"/>
        </w:rPr>
        <w:t xml:space="preserve"> </w:t>
      </w:r>
    </w:p>
    <w:p w14:paraId="696F0192" w14:textId="77777777" w:rsidR="00387A95" w:rsidRPr="007B2F55" w:rsidRDefault="00E75ED4" w:rsidP="00387A95">
      <w:pPr>
        <w:rPr>
          <w:sz w:val="24"/>
          <w:szCs w:val="24"/>
        </w:rPr>
      </w:pPr>
      <w:r w:rsidRPr="00E75ED4">
        <w:rPr>
          <w:bCs/>
          <w:sz w:val="23"/>
          <w:szCs w:val="23"/>
        </w:rPr>
        <w:t xml:space="preserve">For the React front-end, use </w:t>
      </w:r>
      <w:r w:rsidRPr="0069066A">
        <w:rPr>
          <w:b/>
          <w:bCs/>
          <w:sz w:val="23"/>
          <w:szCs w:val="23"/>
        </w:rPr>
        <w:t>functional components</w:t>
      </w:r>
      <w:r w:rsidRPr="00E75ED4">
        <w:rPr>
          <w:bCs/>
          <w:sz w:val="23"/>
          <w:szCs w:val="23"/>
        </w:rPr>
        <w:t xml:space="preserve">, composition, and </w:t>
      </w:r>
      <w:r w:rsidRPr="0069066A">
        <w:rPr>
          <w:b/>
          <w:bCs/>
          <w:sz w:val="23"/>
          <w:szCs w:val="23"/>
        </w:rPr>
        <w:t>React Hooks</w:t>
      </w:r>
      <w:r w:rsidRPr="00E75ED4">
        <w:rPr>
          <w:bCs/>
          <w:sz w:val="23"/>
          <w:szCs w:val="23"/>
        </w:rPr>
        <w:t>. Design a visually appealing and user-friendly UI that is tailored to gaming enthusiasts.</w:t>
      </w:r>
    </w:p>
    <w:p w14:paraId="629C2D39" w14:textId="77777777" w:rsidR="00387A95" w:rsidRDefault="00387A95" w:rsidP="00387A95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(10 marks)</w:t>
      </w:r>
    </w:p>
    <w:p w14:paraId="1C7FC38B" w14:textId="77777777" w:rsidR="00387A95" w:rsidRDefault="00387A95" w:rsidP="00387A95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387A95" w14:paraId="02FE5FA3" w14:textId="77777777" w:rsidTr="007953C3">
        <w:tc>
          <w:tcPr>
            <w:tcW w:w="8455" w:type="dxa"/>
          </w:tcPr>
          <w:p w14:paraId="6C7D6B2F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including code explanation during demonstration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2285D30D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</w:p>
        </w:tc>
      </w:tr>
      <w:tr w:rsidR="00387A95" w14:paraId="41D2BE7B" w14:textId="77777777" w:rsidTr="007953C3">
        <w:tc>
          <w:tcPr>
            <w:tcW w:w="8455" w:type="dxa"/>
          </w:tcPr>
          <w:p w14:paraId="73A78F62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 w:rsidRPr="00013030">
              <w:rPr>
                <w:b/>
                <w:sz w:val="23"/>
                <w:szCs w:val="23"/>
              </w:rPr>
              <w:t>React</w:t>
            </w:r>
            <w:r>
              <w:rPr>
                <w:sz w:val="23"/>
                <w:szCs w:val="23"/>
              </w:rPr>
              <w:t xml:space="preserve"> </w:t>
            </w:r>
            <w:r w:rsidRPr="00013030">
              <w:rPr>
                <w:b/>
                <w:sz w:val="23"/>
                <w:szCs w:val="23"/>
              </w:rPr>
              <w:t>front-end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E55656">
              <w:rPr>
                <w:sz w:val="23"/>
                <w:szCs w:val="23"/>
              </w:rPr>
              <w:t>Correct</w:t>
            </w:r>
            <w:r>
              <w:rPr>
                <w:b/>
                <w:sz w:val="23"/>
                <w:szCs w:val="23"/>
              </w:rPr>
              <w:t xml:space="preserve"> components, forms, event handling, login)</w:t>
            </w:r>
          </w:p>
        </w:tc>
        <w:tc>
          <w:tcPr>
            <w:tcW w:w="1615" w:type="dxa"/>
          </w:tcPr>
          <w:p w14:paraId="7E349205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</w:tc>
      </w:tr>
      <w:tr w:rsidR="00387A95" w14:paraId="7D9C405C" w14:textId="77777777" w:rsidTr="007953C3">
        <w:tc>
          <w:tcPr>
            <w:tcW w:w="8455" w:type="dxa"/>
          </w:tcPr>
          <w:p w14:paraId="4CE2477B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1FDD0883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87A95" w14:paraId="0C163DAC" w14:textId="77777777" w:rsidTr="007953C3">
        <w:tc>
          <w:tcPr>
            <w:tcW w:w="8455" w:type="dxa"/>
          </w:tcPr>
          <w:p w14:paraId="6E5E0128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 xml:space="preserve">Express </w:t>
            </w:r>
            <w:r>
              <w:rPr>
                <w:b/>
                <w:sz w:val="23"/>
                <w:szCs w:val="23"/>
              </w:rPr>
              <w:t>GraphQL</w:t>
            </w:r>
            <w:r w:rsidRPr="00CA3498">
              <w:rPr>
                <w:b/>
                <w:sz w:val="23"/>
                <w:szCs w:val="23"/>
              </w:rPr>
              <w:t xml:space="preserve"> API</w:t>
            </w:r>
            <w:r>
              <w:rPr>
                <w:b/>
                <w:sz w:val="23"/>
                <w:szCs w:val="23"/>
              </w:rPr>
              <w:t xml:space="preserve"> (</w:t>
            </w:r>
            <w:r w:rsidRPr="00013030">
              <w:rPr>
                <w:sz w:val="23"/>
                <w:szCs w:val="23"/>
              </w:rPr>
              <w:t xml:space="preserve">Correct </w:t>
            </w:r>
            <w:r w:rsidRPr="00667A22">
              <w:rPr>
                <w:b/>
                <w:sz w:val="23"/>
                <w:szCs w:val="23"/>
              </w:rPr>
              <w:t>models</w:t>
            </w:r>
            <w:r>
              <w:rPr>
                <w:sz w:val="23"/>
                <w:szCs w:val="23"/>
              </w:rPr>
              <w:t xml:space="preserve">, </w:t>
            </w:r>
            <w:r w:rsidRPr="002B0029">
              <w:rPr>
                <w:b/>
                <w:sz w:val="23"/>
                <w:szCs w:val="23"/>
              </w:rPr>
              <w:t>schemas</w:t>
            </w:r>
            <w:r>
              <w:rPr>
                <w:sz w:val="23"/>
                <w:szCs w:val="23"/>
              </w:rPr>
              <w:t xml:space="preserve">, </w:t>
            </w:r>
            <w:r>
              <w:rPr>
                <w:b/>
                <w:sz w:val="23"/>
                <w:szCs w:val="23"/>
              </w:rPr>
              <w:t>CRUD operations</w:t>
            </w:r>
            <w:r w:rsidRPr="00013030">
              <w:rPr>
                <w:sz w:val="23"/>
                <w:szCs w:val="23"/>
              </w:rPr>
              <w:t xml:space="preserve"> code</w:t>
            </w:r>
            <w:r>
              <w:rPr>
                <w:sz w:val="23"/>
                <w:szCs w:val="23"/>
              </w:rPr>
              <w:t xml:space="preserve">, </w:t>
            </w:r>
            <w:r w:rsidRPr="00013030">
              <w:rPr>
                <w:sz w:val="23"/>
                <w:szCs w:val="23"/>
              </w:rPr>
              <w:t xml:space="preserve"> </w:t>
            </w:r>
            <w:r w:rsidRPr="00BD7B1D">
              <w:rPr>
                <w:b/>
              </w:rPr>
              <w:t>authentication</w:t>
            </w:r>
            <w:r>
              <w:rPr>
                <w:b/>
              </w:rPr>
              <w:t>/authorization,</w:t>
            </w:r>
            <w:r w:rsidRPr="00013030">
              <w:rPr>
                <w:sz w:val="23"/>
                <w:szCs w:val="23"/>
              </w:rPr>
              <w:t xml:space="preserve"> Correct </w:t>
            </w:r>
            <w:r w:rsidRPr="00667A22">
              <w:rPr>
                <w:b/>
                <w:sz w:val="23"/>
                <w:szCs w:val="23"/>
              </w:rPr>
              <w:t>server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express.js</w:t>
            </w:r>
            <w:r w:rsidRPr="00013030">
              <w:rPr>
                <w:sz w:val="23"/>
                <w:szCs w:val="23"/>
              </w:rPr>
              <w:t xml:space="preserve">, </w:t>
            </w:r>
            <w:r w:rsidRPr="00667A22">
              <w:rPr>
                <w:b/>
                <w:sz w:val="23"/>
                <w:szCs w:val="23"/>
              </w:rPr>
              <w:t>mongoose.js</w:t>
            </w:r>
            <w:r w:rsidRPr="00013030">
              <w:rPr>
                <w:sz w:val="23"/>
                <w:szCs w:val="23"/>
              </w:rPr>
              <w:t xml:space="preserve"> and </w:t>
            </w:r>
            <w:r w:rsidRPr="00667A22">
              <w:rPr>
                <w:b/>
                <w:sz w:val="23"/>
                <w:szCs w:val="23"/>
              </w:rPr>
              <w:t>config.js</w:t>
            </w:r>
            <w:r w:rsidRPr="00013030">
              <w:rPr>
                <w:sz w:val="23"/>
                <w:szCs w:val="23"/>
              </w:rPr>
              <w:t xml:space="preserve"> files)</w:t>
            </w:r>
          </w:p>
        </w:tc>
        <w:tc>
          <w:tcPr>
            <w:tcW w:w="1615" w:type="dxa"/>
          </w:tcPr>
          <w:p w14:paraId="275F3F90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</w:tc>
      </w:tr>
      <w:tr w:rsidR="00387A95" w14:paraId="5FA6D4A4" w14:textId="77777777" w:rsidTr="007953C3">
        <w:tc>
          <w:tcPr>
            <w:tcW w:w="8455" w:type="dxa"/>
          </w:tcPr>
          <w:p w14:paraId="4C48B877" w14:textId="77777777" w:rsidR="00387A95" w:rsidRPr="00CA3498" w:rsidRDefault="00387A95" w:rsidP="007953C3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1CD983ED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87A95" w14:paraId="38207CE5" w14:textId="77777777" w:rsidTr="007953C3">
        <w:tc>
          <w:tcPr>
            <w:tcW w:w="8455" w:type="dxa"/>
          </w:tcPr>
          <w:p w14:paraId="1E38849A" w14:textId="77777777" w:rsidR="00387A95" w:rsidRDefault="00387A95" w:rsidP="007953C3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Innovative features </w:t>
            </w:r>
            <w:r w:rsidRPr="00035994">
              <w:rPr>
                <w:sz w:val="23"/>
                <w:szCs w:val="23"/>
              </w:rPr>
              <w:t>(extensive use of ES6+ syntax, UI design, etc.)</w:t>
            </w:r>
          </w:p>
        </w:tc>
        <w:tc>
          <w:tcPr>
            <w:tcW w:w="1615" w:type="dxa"/>
          </w:tcPr>
          <w:p w14:paraId="7943C66F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87A95" w14:paraId="612ADB00" w14:textId="77777777" w:rsidTr="007953C3">
        <w:tc>
          <w:tcPr>
            <w:tcW w:w="8455" w:type="dxa"/>
          </w:tcPr>
          <w:p w14:paraId="51643EAC" w14:textId="77777777" w:rsidR="00387A95" w:rsidRDefault="00387A95" w:rsidP="007953C3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during demonstration in class</w:t>
            </w:r>
          </w:p>
        </w:tc>
        <w:tc>
          <w:tcPr>
            <w:tcW w:w="1615" w:type="dxa"/>
          </w:tcPr>
          <w:p w14:paraId="0DC53264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387A95" w14:paraId="17BB6FDF" w14:textId="77777777" w:rsidTr="007953C3">
        <w:tc>
          <w:tcPr>
            <w:tcW w:w="8455" w:type="dxa"/>
          </w:tcPr>
          <w:p w14:paraId="44208370" w14:textId="77777777" w:rsidR="00387A95" w:rsidRDefault="00387A95" w:rsidP="007953C3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2E5F43DE" w14:textId="77777777" w:rsidR="00387A95" w:rsidRDefault="00387A95" w:rsidP="007953C3">
            <w:pPr>
              <w:pStyle w:val="Default"/>
              <w:rPr>
                <w:sz w:val="23"/>
                <w:szCs w:val="23"/>
              </w:rPr>
            </w:pPr>
          </w:p>
        </w:tc>
      </w:tr>
      <w:tr w:rsidR="00387A95" w14:paraId="7B4BAFD5" w14:textId="77777777" w:rsidTr="007953C3">
        <w:tc>
          <w:tcPr>
            <w:tcW w:w="8455" w:type="dxa"/>
          </w:tcPr>
          <w:p w14:paraId="0CBF77C9" w14:textId="77777777" w:rsidR="00387A95" w:rsidRPr="00B36D03" w:rsidRDefault="00387A95" w:rsidP="007953C3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28630F38" w14:textId="77777777" w:rsidR="00387A95" w:rsidRPr="004903A2" w:rsidRDefault="00387A95" w:rsidP="007953C3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21A56C13" w14:textId="77777777" w:rsidR="00387A95" w:rsidRDefault="00387A95" w:rsidP="00E42EC6">
      <w:pPr>
        <w:rPr>
          <w:b/>
          <w:bCs/>
          <w:sz w:val="23"/>
          <w:szCs w:val="23"/>
          <w:u w:val="single"/>
        </w:rPr>
      </w:pPr>
    </w:p>
    <w:p w14:paraId="622FEBBE" w14:textId="77777777" w:rsidR="00043F52" w:rsidRDefault="00043F52" w:rsidP="00E42EC6">
      <w:pPr>
        <w:rPr>
          <w:b/>
          <w:bCs/>
          <w:sz w:val="23"/>
          <w:szCs w:val="23"/>
          <w:u w:val="single"/>
        </w:rPr>
      </w:pPr>
    </w:p>
    <w:p w14:paraId="6373C5DE" w14:textId="77777777" w:rsidR="00E42EC6" w:rsidRPr="00444A19" w:rsidRDefault="00E42EC6" w:rsidP="00E42EC6">
      <w:pPr>
        <w:rPr>
          <w:b/>
          <w:bCs/>
          <w:sz w:val="23"/>
          <w:szCs w:val="23"/>
          <w:u w:val="single"/>
        </w:rPr>
      </w:pPr>
      <w:r w:rsidRPr="00444A19">
        <w:rPr>
          <w:b/>
          <w:bCs/>
          <w:sz w:val="23"/>
          <w:szCs w:val="23"/>
          <w:u w:val="single"/>
        </w:rPr>
        <w:t>VS Code Project Naming rules:</w:t>
      </w:r>
    </w:p>
    <w:p w14:paraId="6B7ABA6D" w14:textId="77777777" w:rsidR="00E42EC6" w:rsidRDefault="00E42EC6" w:rsidP="00E42EC6">
      <w:pPr>
        <w:rPr>
          <w:b/>
          <w:bCs/>
          <w:sz w:val="23"/>
          <w:szCs w:val="23"/>
        </w:rPr>
      </w:pPr>
    </w:p>
    <w:p w14:paraId="5E4ECD33" w14:textId="77777777" w:rsidR="00E42EC6" w:rsidRPr="00B944CA" w:rsidRDefault="00E42EC6" w:rsidP="00E42EC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0F5CAB">
        <w:rPr>
          <w:b/>
          <w:sz w:val="24"/>
          <w:szCs w:val="24"/>
        </w:rPr>
        <w:t>VS Code</w:t>
      </w:r>
      <w:r>
        <w:rPr>
          <w:sz w:val="24"/>
          <w:szCs w:val="24"/>
        </w:rPr>
        <w:t xml:space="preserve"> project/folder </w:t>
      </w:r>
      <w:r w:rsidRPr="00B944CA">
        <w:rPr>
          <w:sz w:val="24"/>
          <w:szCs w:val="24"/>
        </w:rPr>
        <w:t>according to the following rule:</w:t>
      </w:r>
    </w:p>
    <w:p w14:paraId="1023030F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>YourFullName_COMP308LabNumber_</w:t>
      </w:r>
      <w:r w:rsidRPr="00BD1DAE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Number</w:t>
      </w:r>
      <w:r w:rsidRPr="00B944CA">
        <w:rPr>
          <w:sz w:val="24"/>
          <w:szCs w:val="24"/>
        </w:rPr>
        <w:t xml:space="preserve">. </w:t>
      </w:r>
    </w:p>
    <w:p w14:paraId="2A390EA6" w14:textId="77777777" w:rsidR="00E42EC6" w:rsidRPr="00B944CA" w:rsidRDefault="00E42EC6" w:rsidP="00E42EC6">
      <w:pPr>
        <w:rPr>
          <w:sz w:val="24"/>
          <w:szCs w:val="24"/>
        </w:rPr>
      </w:pPr>
    </w:p>
    <w:p w14:paraId="69F3B29F" w14:textId="7AEC776A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D9629E">
        <w:rPr>
          <w:b/>
          <w:sz w:val="24"/>
          <w:szCs w:val="24"/>
        </w:rPr>
        <w:t>JaneSmith_</w:t>
      </w:r>
      <w:r w:rsidRPr="00DD792C">
        <w:rPr>
          <w:b/>
          <w:sz w:val="24"/>
          <w:szCs w:val="24"/>
        </w:rPr>
        <w:t>COMP</w:t>
      </w:r>
      <w:r>
        <w:rPr>
          <w:b/>
          <w:sz w:val="24"/>
          <w:szCs w:val="24"/>
        </w:rPr>
        <w:t>308</w:t>
      </w:r>
      <w:r w:rsidRPr="00DD792C">
        <w:rPr>
          <w:b/>
          <w:sz w:val="24"/>
          <w:szCs w:val="24"/>
        </w:rPr>
        <w:t>Lab</w:t>
      </w:r>
      <w:r w:rsidR="003D50CD">
        <w:rPr>
          <w:b/>
          <w:sz w:val="24"/>
          <w:szCs w:val="24"/>
        </w:rPr>
        <w:t>2</w:t>
      </w:r>
      <w:r w:rsidRPr="00DD792C">
        <w:rPr>
          <w:b/>
          <w:sz w:val="24"/>
          <w:szCs w:val="24"/>
        </w:rPr>
        <w:t>_</w:t>
      </w:r>
      <w:r w:rsidRPr="00444A1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1</w:t>
      </w:r>
    </w:p>
    <w:p w14:paraId="45186011" w14:textId="77777777" w:rsidR="00E42EC6" w:rsidRDefault="00E42EC6" w:rsidP="00E42EC6">
      <w:pPr>
        <w:rPr>
          <w:b/>
          <w:sz w:val="24"/>
          <w:szCs w:val="24"/>
        </w:rPr>
      </w:pPr>
    </w:p>
    <w:p w14:paraId="532A5201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998C46F" w14:textId="77777777" w:rsidR="00E42EC6" w:rsidRDefault="00E42EC6" w:rsidP="00E42EC6">
      <w:pPr>
        <w:rPr>
          <w:b/>
          <w:sz w:val="24"/>
          <w:szCs w:val="24"/>
        </w:rPr>
      </w:pPr>
    </w:p>
    <w:p w14:paraId="14B4A886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move the </w:t>
      </w:r>
      <w:r w:rsidRPr="00064F9A">
        <w:rPr>
          <w:b/>
          <w:sz w:val="24"/>
          <w:szCs w:val="24"/>
        </w:rPr>
        <w:t>node_modules</w:t>
      </w:r>
      <w:r>
        <w:rPr>
          <w:b/>
          <w:sz w:val="24"/>
          <w:szCs w:val="24"/>
        </w:rPr>
        <w:t xml:space="preserve"> folder before zipping the project. </w:t>
      </w: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71B1DA1E" w14:textId="77777777" w:rsidR="00E42EC6" w:rsidRPr="0072369B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</w:t>
      </w:r>
      <w:r w:rsidRPr="00572134">
        <w:rPr>
          <w:b/>
          <w:sz w:val="24"/>
          <w:szCs w:val="24"/>
        </w:rPr>
        <w:t>ame</w:t>
      </w:r>
      <w:r w:rsidRPr="00DD792C">
        <w:rPr>
          <w:b/>
          <w:sz w:val="24"/>
          <w:szCs w:val="24"/>
        </w:rPr>
        <w:t xml:space="preserve"> _COMP</w:t>
      </w:r>
      <w:r>
        <w:rPr>
          <w:b/>
          <w:sz w:val="24"/>
          <w:szCs w:val="24"/>
        </w:rPr>
        <w:t>308LabN</w:t>
      </w:r>
      <w:r w:rsidRPr="00DD792C">
        <w:rPr>
          <w:b/>
          <w:sz w:val="24"/>
          <w:szCs w:val="24"/>
        </w:rPr>
        <w:t>umber</w:t>
      </w:r>
      <w:r>
        <w:rPr>
          <w:b/>
          <w:sz w:val="24"/>
          <w:szCs w:val="24"/>
        </w:rPr>
        <w:t>_ExNumber.zip</w:t>
      </w:r>
    </w:p>
    <w:p w14:paraId="4F09AF01" w14:textId="77777777" w:rsidR="00E42EC6" w:rsidRDefault="00E42EC6" w:rsidP="00E42EC6">
      <w:pPr>
        <w:rPr>
          <w:sz w:val="24"/>
          <w:szCs w:val="24"/>
        </w:rPr>
      </w:pPr>
    </w:p>
    <w:p w14:paraId="418B87D0" w14:textId="1F6E9897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lastRenderedPageBreak/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D9629E">
        <w:rPr>
          <w:b/>
          <w:sz w:val="24"/>
          <w:szCs w:val="24"/>
        </w:rPr>
        <w:t>_JaneSmith</w:t>
      </w:r>
      <w:r>
        <w:rPr>
          <w:b/>
          <w:sz w:val="24"/>
          <w:szCs w:val="24"/>
        </w:rPr>
        <w:t>_COMP308Lab</w:t>
      </w:r>
      <w:r w:rsidR="003D50CD">
        <w:rPr>
          <w:b/>
          <w:sz w:val="24"/>
          <w:szCs w:val="24"/>
        </w:rPr>
        <w:t>2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20E61739" w14:textId="77777777" w:rsidR="00E42EC6" w:rsidRDefault="00E42EC6" w:rsidP="00E42EC6">
      <w:pPr>
        <w:rPr>
          <w:b/>
          <w:sz w:val="24"/>
          <w:szCs w:val="24"/>
        </w:rPr>
      </w:pPr>
    </w:p>
    <w:p w14:paraId="3615A552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DO NOT use RAR or other types of archives.</w:t>
      </w:r>
    </w:p>
    <w:p w14:paraId="77741CCB" w14:textId="77777777" w:rsidR="00E42EC6" w:rsidRDefault="00E42EC6" w:rsidP="00E42EC6">
      <w:pPr>
        <w:rPr>
          <w:b/>
          <w:sz w:val="24"/>
          <w:szCs w:val="24"/>
        </w:rPr>
      </w:pPr>
    </w:p>
    <w:p w14:paraId="3C818810" w14:textId="77777777" w:rsidR="00E42EC6" w:rsidRDefault="00E42EC6" w:rsidP="00E42EC6">
      <w:pPr>
        <w:rPr>
          <w:b/>
          <w:sz w:val="24"/>
          <w:szCs w:val="24"/>
        </w:rPr>
      </w:pPr>
    </w:p>
    <w:sectPr w:rsidR="00E42EC6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6053D" w14:textId="77777777" w:rsidR="006560F5" w:rsidRDefault="006560F5">
      <w:r>
        <w:separator/>
      </w:r>
    </w:p>
  </w:endnote>
  <w:endnote w:type="continuationSeparator" w:id="0">
    <w:p w14:paraId="07499C03" w14:textId="77777777" w:rsidR="006560F5" w:rsidRDefault="00656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8154" w14:textId="309D221E" w:rsidR="00C4167D" w:rsidRDefault="00C4167D">
    <w:pPr>
      <w:pStyle w:val="Footer"/>
      <w:rPr>
        <w:u w:val="single"/>
      </w:rPr>
    </w:pPr>
    <w:r>
      <w:rPr>
        <w:u w:val="single"/>
      </w:rPr>
      <w:t>L</w:t>
    </w:r>
    <w:r w:rsidR="002D2621">
      <w:rPr>
        <w:u w:val="single"/>
      </w:rPr>
      <w:t>ab  #</w:t>
    </w:r>
    <w:r w:rsidR="00520E5F">
      <w:rPr>
        <w:u w:val="single"/>
      </w:rPr>
      <w:t>2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194B70" w14:textId="77777777" w:rsidR="006560F5" w:rsidRDefault="006560F5">
      <w:r>
        <w:separator/>
      </w:r>
    </w:p>
  </w:footnote>
  <w:footnote w:type="continuationSeparator" w:id="0">
    <w:p w14:paraId="187E4C7E" w14:textId="77777777" w:rsidR="006560F5" w:rsidRDefault="006560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2AF8B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245350C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9" w15:restartNumberingAfterBreak="0">
    <w:nsid w:val="6DD43C42"/>
    <w:multiLevelType w:val="hybridMultilevel"/>
    <w:tmpl w:val="E186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6"/>
  </w:num>
  <w:num w:numId="7">
    <w:abstractNumId w:val="3"/>
  </w:num>
  <w:num w:numId="8">
    <w:abstractNumId w:val="8"/>
  </w:num>
  <w:num w:numId="9">
    <w:abstractNumId w:val="1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mwqAUAGysbjywAAAA="/>
  </w:docVars>
  <w:rsids>
    <w:rsidRoot w:val="00A174ED"/>
    <w:rsid w:val="0000085D"/>
    <w:rsid w:val="00002001"/>
    <w:rsid w:val="00013030"/>
    <w:rsid w:val="00015F33"/>
    <w:rsid w:val="00023197"/>
    <w:rsid w:val="00026577"/>
    <w:rsid w:val="00027B4A"/>
    <w:rsid w:val="00035994"/>
    <w:rsid w:val="000401A4"/>
    <w:rsid w:val="00043F52"/>
    <w:rsid w:val="0006347A"/>
    <w:rsid w:val="000636A2"/>
    <w:rsid w:val="000678A6"/>
    <w:rsid w:val="00067ABD"/>
    <w:rsid w:val="000806E2"/>
    <w:rsid w:val="0009073D"/>
    <w:rsid w:val="000A3EAA"/>
    <w:rsid w:val="000D2594"/>
    <w:rsid w:val="000D326F"/>
    <w:rsid w:val="000E2060"/>
    <w:rsid w:val="001057C8"/>
    <w:rsid w:val="0011277E"/>
    <w:rsid w:val="0012017D"/>
    <w:rsid w:val="00126575"/>
    <w:rsid w:val="00126F69"/>
    <w:rsid w:val="00130252"/>
    <w:rsid w:val="0014009F"/>
    <w:rsid w:val="001420E6"/>
    <w:rsid w:val="00154198"/>
    <w:rsid w:val="00164BC4"/>
    <w:rsid w:val="001702C7"/>
    <w:rsid w:val="001C595E"/>
    <w:rsid w:val="001D349C"/>
    <w:rsid w:val="001E7722"/>
    <w:rsid w:val="001F11C4"/>
    <w:rsid w:val="001F41A6"/>
    <w:rsid w:val="001F4EA8"/>
    <w:rsid w:val="00210099"/>
    <w:rsid w:val="00215248"/>
    <w:rsid w:val="002536B4"/>
    <w:rsid w:val="00255090"/>
    <w:rsid w:val="00274059"/>
    <w:rsid w:val="002B0029"/>
    <w:rsid w:val="002B357C"/>
    <w:rsid w:val="002C4EBC"/>
    <w:rsid w:val="002D2621"/>
    <w:rsid w:val="002E309B"/>
    <w:rsid w:val="002E508F"/>
    <w:rsid w:val="003079CA"/>
    <w:rsid w:val="0031714B"/>
    <w:rsid w:val="00325EE9"/>
    <w:rsid w:val="00335DF0"/>
    <w:rsid w:val="00344A6B"/>
    <w:rsid w:val="003508B2"/>
    <w:rsid w:val="00367838"/>
    <w:rsid w:val="00387A95"/>
    <w:rsid w:val="003D50CD"/>
    <w:rsid w:val="003D6403"/>
    <w:rsid w:val="003D7225"/>
    <w:rsid w:val="003E381B"/>
    <w:rsid w:val="003F38B4"/>
    <w:rsid w:val="00403130"/>
    <w:rsid w:val="0040662E"/>
    <w:rsid w:val="004078FA"/>
    <w:rsid w:val="00421D3E"/>
    <w:rsid w:val="004252E0"/>
    <w:rsid w:val="004426CC"/>
    <w:rsid w:val="00442A55"/>
    <w:rsid w:val="004509E4"/>
    <w:rsid w:val="00457885"/>
    <w:rsid w:val="00461153"/>
    <w:rsid w:val="0047295A"/>
    <w:rsid w:val="004830E9"/>
    <w:rsid w:val="00485F00"/>
    <w:rsid w:val="0049693C"/>
    <w:rsid w:val="004A0FF6"/>
    <w:rsid w:val="004A1371"/>
    <w:rsid w:val="004A1E06"/>
    <w:rsid w:val="004B7168"/>
    <w:rsid w:val="004C3B86"/>
    <w:rsid w:val="004D588D"/>
    <w:rsid w:val="004E3282"/>
    <w:rsid w:val="004F17E0"/>
    <w:rsid w:val="004F5762"/>
    <w:rsid w:val="00501E41"/>
    <w:rsid w:val="005141AE"/>
    <w:rsid w:val="00520E5F"/>
    <w:rsid w:val="00531A57"/>
    <w:rsid w:val="005473FD"/>
    <w:rsid w:val="00552607"/>
    <w:rsid w:val="00571D28"/>
    <w:rsid w:val="00581DB8"/>
    <w:rsid w:val="005821E2"/>
    <w:rsid w:val="00587DFD"/>
    <w:rsid w:val="00593F10"/>
    <w:rsid w:val="005A0392"/>
    <w:rsid w:val="005A0924"/>
    <w:rsid w:val="005A656B"/>
    <w:rsid w:val="005B0853"/>
    <w:rsid w:val="005C1FB0"/>
    <w:rsid w:val="005C2F28"/>
    <w:rsid w:val="005C355C"/>
    <w:rsid w:val="005E15A8"/>
    <w:rsid w:val="005F61B2"/>
    <w:rsid w:val="00631E90"/>
    <w:rsid w:val="00645898"/>
    <w:rsid w:val="00650741"/>
    <w:rsid w:val="006560F5"/>
    <w:rsid w:val="006611E5"/>
    <w:rsid w:val="00667A22"/>
    <w:rsid w:val="00671039"/>
    <w:rsid w:val="00681F2B"/>
    <w:rsid w:val="0069066A"/>
    <w:rsid w:val="006B3EC2"/>
    <w:rsid w:val="006B4CBE"/>
    <w:rsid w:val="006B623C"/>
    <w:rsid w:val="006C270E"/>
    <w:rsid w:val="006E0A28"/>
    <w:rsid w:val="006F1BB4"/>
    <w:rsid w:val="007022FB"/>
    <w:rsid w:val="00702657"/>
    <w:rsid w:val="00703BEC"/>
    <w:rsid w:val="00710B46"/>
    <w:rsid w:val="00712770"/>
    <w:rsid w:val="00730FE4"/>
    <w:rsid w:val="007330F6"/>
    <w:rsid w:val="007457AF"/>
    <w:rsid w:val="00750244"/>
    <w:rsid w:val="0075036F"/>
    <w:rsid w:val="0077015C"/>
    <w:rsid w:val="00771CF6"/>
    <w:rsid w:val="00792A79"/>
    <w:rsid w:val="00797609"/>
    <w:rsid w:val="007A0C3A"/>
    <w:rsid w:val="007D2C66"/>
    <w:rsid w:val="007E32E9"/>
    <w:rsid w:val="007E5969"/>
    <w:rsid w:val="007F1C18"/>
    <w:rsid w:val="007F6D62"/>
    <w:rsid w:val="0082188E"/>
    <w:rsid w:val="00835BD5"/>
    <w:rsid w:val="00844462"/>
    <w:rsid w:val="008470BD"/>
    <w:rsid w:val="008629B0"/>
    <w:rsid w:val="0087634B"/>
    <w:rsid w:val="00880589"/>
    <w:rsid w:val="00881BE1"/>
    <w:rsid w:val="00883854"/>
    <w:rsid w:val="00896B31"/>
    <w:rsid w:val="008C793A"/>
    <w:rsid w:val="008F201F"/>
    <w:rsid w:val="0091575C"/>
    <w:rsid w:val="00927647"/>
    <w:rsid w:val="00927BC6"/>
    <w:rsid w:val="009356AC"/>
    <w:rsid w:val="0093696F"/>
    <w:rsid w:val="009446B4"/>
    <w:rsid w:val="00952CE0"/>
    <w:rsid w:val="0096060A"/>
    <w:rsid w:val="009760B2"/>
    <w:rsid w:val="0098242E"/>
    <w:rsid w:val="00987A99"/>
    <w:rsid w:val="009A3C52"/>
    <w:rsid w:val="009B553F"/>
    <w:rsid w:val="009B7C84"/>
    <w:rsid w:val="009C12BA"/>
    <w:rsid w:val="009E35C9"/>
    <w:rsid w:val="009F42E3"/>
    <w:rsid w:val="00A11575"/>
    <w:rsid w:val="00A171E5"/>
    <w:rsid w:val="00A174ED"/>
    <w:rsid w:val="00A32CB9"/>
    <w:rsid w:val="00A44F51"/>
    <w:rsid w:val="00A47A88"/>
    <w:rsid w:val="00A55172"/>
    <w:rsid w:val="00A8685C"/>
    <w:rsid w:val="00AA161A"/>
    <w:rsid w:val="00AA1D4E"/>
    <w:rsid w:val="00AA364C"/>
    <w:rsid w:val="00AB56A2"/>
    <w:rsid w:val="00AC26C3"/>
    <w:rsid w:val="00AC4473"/>
    <w:rsid w:val="00AC5E35"/>
    <w:rsid w:val="00AD5E1A"/>
    <w:rsid w:val="00B00EE0"/>
    <w:rsid w:val="00B01710"/>
    <w:rsid w:val="00B12585"/>
    <w:rsid w:val="00B23798"/>
    <w:rsid w:val="00B26E26"/>
    <w:rsid w:val="00B32284"/>
    <w:rsid w:val="00B36BC6"/>
    <w:rsid w:val="00B40AB8"/>
    <w:rsid w:val="00B47AD5"/>
    <w:rsid w:val="00B6387C"/>
    <w:rsid w:val="00B80105"/>
    <w:rsid w:val="00B802CD"/>
    <w:rsid w:val="00B81766"/>
    <w:rsid w:val="00B82D91"/>
    <w:rsid w:val="00B90991"/>
    <w:rsid w:val="00BB4514"/>
    <w:rsid w:val="00BD1FF0"/>
    <w:rsid w:val="00BD7B1D"/>
    <w:rsid w:val="00BE32D4"/>
    <w:rsid w:val="00BE3CDA"/>
    <w:rsid w:val="00BE696D"/>
    <w:rsid w:val="00C00DAD"/>
    <w:rsid w:val="00C05FCB"/>
    <w:rsid w:val="00C220E6"/>
    <w:rsid w:val="00C32249"/>
    <w:rsid w:val="00C4167D"/>
    <w:rsid w:val="00C50B7B"/>
    <w:rsid w:val="00C62186"/>
    <w:rsid w:val="00C66000"/>
    <w:rsid w:val="00C832F3"/>
    <w:rsid w:val="00C8391F"/>
    <w:rsid w:val="00C87C10"/>
    <w:rsid w:val="00CD1224"/>
    <w:rsid w:val="00CD4A07"/>
    <w:rsid w:val="00CE18DE"/>
    <w:rsid w:val="00CE6B34"/>
    <w:rsid w:val="00CE78FB"/>
    <w:rsid w:val="00CF4FE1"/>
    <w:rsid w:val="00CF7728"/>
    <w:rsid w:val="00D127D9"/>
    <w:rsid w:val="00D42AAF"/>
    <w:rsid w:val="00D615A4"/>
    <w:rsid w:val="00D6639A"/>
    <w:rsid w:val="00D94751"/>
    <w:rsid w:val="00D9629E"/>
    <w:rsid w:val="00DA3E3D"/>
    <w:rsid w:val="00DE241C"/>
    <w:rsid w:val="00DE5F26"/>
    <w:rsid w:val="00DF45F1"/>
    <w:rsid w:val="00E03ECF"/>
    <w:rsid w:val="00E06B6F"/>
    <w:rsid w:val="00E12781"/>
    <w:rsid w:val="00E1795B"/>
    <w:rsid w:val="00E24C5C"/>
    <w:rsid w:val="00E305A7"/>
    <w:rsid w:val="00E42EC6"/>
    <w:rsid w:val="00E55656"/>
    <w:rsid w:val="00E633E3"/>
    <w:rsid w:val="00E75ED4"/>
    <w:rsid w:val="00E841E7"/>
    <w:rsid w:val="00E91A79"/>
    <w:rsid w:val="00EB5A36"/>
    <w:rsid w:val="00EC3DD6"/>
    <w:rsid w:val="00EE1DE0"/>
    <w:rsid w:val="00EF2005"/>
    <w:rsid w:val="00F005C5"/>
    <w:rsid w:val="00F153D3"/>
    <w:rsid w:val="00F210FB"/>
    <w:rsid w:val="00F36182"/>
    <w:rsid w:val="00F5154C"/>
    <w:rsid w:val="00F52B05"/>
    <w:rsid w:val="00F53C0B"/>
    <w:rsid w:val="00F640A5"/>
    <w:rsid w:val="00F96B8B"/>
    <w:rsid w:val="00F97932"/>
    <w:rsid w:val="00FB7BC2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0F3051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3E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70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3</cp:revision>
  <cp:lastPrinted>2021-03-10T15:15:00Z</cp:lastPrinted>
  <dcterms:created xsi:type="dcterms:W3CDTF">2023-12-04T02:25:00Z</dcterms:created>
  <dcterms:modified xsi:type="dcterms:W3CDTF">2023-12-04T02:45:00Z</dcterms:modified>
</cp:coreProperties>
</file>